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rika Ehra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rik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hra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505 North Moody Avenue, Chicago, IL, US Chicago, IL, USA 606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rikaneumay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401606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ekl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we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30/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